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D54D50" w:rsidRDefault="00B4741E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D54D50" w:rsidRDefault="00170593" w:rsidP="004219D8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1B1D59FE" w:rsidR="00B4741E" w:rsidRPr="00D54D50" w:rsidRDefault="00B57130" w:rsidP="004219D8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ք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 թափուր պաշտոնն զբաղեցնելու մասին</w:t>
      </w:r>
    </w:p>
    <w:p w14:paraId="27357710" w14:textId="5C806E48" w:rsidR="00CD7410" w:rsidRPr="00D54D50" w:rsidRDefault="00CD7410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D54D50" w:rsidRDefault="00B4741E" w:rsidP="004219D8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7673F1AD" w:rsidR="00B4741E" w:rsidRPr="00D54D50" w:rsidRDefault="00CC0BF4" w:rsidP="007D7DFD">
      <w:pPr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B57130">
        <w:rPr>
          <w:rFonts w:ascii="GHEA Grapalat" w:hAnsi="GHEA Grapalat"/>
          <w:sz w:val="24"/>
          <w:szCs w:val="24"/>
          <w:lang w:val="hy-AM" w:eastAsia="hy-AM"/>
        </w:rPr>
        <w:t>Հայաստանի Հանրապետության ք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207D2A" w:rsidRPr="00D54D50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B4741E" w:rsidRPr="00D54D50">
        <w:rPr>
          <w:rFonts w:ascii="GHEA Grapalat" w:hAnsi="GHEA Grapalat"/>
          <w:b/>
          <w:sz w:val="24"/>
          <w:szCs w:val="24"/>
          <w:lang w:val="hy-AM" w:eastAsia="hy-AM"/>
        </w:rPr>
        <w:t xml:space="preserve"> մրցույթ՝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D54D50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տեխնիկական և հրդեհային անվտանգության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բաժանմունքի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ավագ մասնագետի 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(ծածկագիր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՝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71-28.2.ա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4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5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</w:t>
      </w:r>
      <w:r w:rsidR="007D7DFD" w:rsidRPr="00D54D50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7D7DFD" w:rsidRPr="00D54D50">
        <w:rPr>
          <w:rFonts w:ascii="GHEA Grapalat" w:hAnsi="GHEA Grapalat"/>
          <w:sz w:val="24"/>
          <w:szCs w:val="24"/>
          <w:lang w:val="hy-AM" w:eastAsia="hy-AM"/>
        </w:rPr>
        <w:t xml:space="preserve"> Երևան, Կենտրոն վարչական շրջան, Սարյան 22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2A32D337" w:rsidR="00B4741E" w:rsidRPr="00D54D50" w:rsidRDefault="007D7DFD" w:rsidP="007E6F38">
      <w:pPr>
        <w:shd w:val="clear" w:color="auto" w:fill="FFFFFF"/>
        <w:tabs>
          <w:tab w:val="left" w:pos="900"/>
          <w:tab w:val="left" w:pos="9900"/>
        </w:tabs>
        <w:spacing w:line="276" w:lineRule="auto"/>
        <w:ind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Երևանի տարածքային բաժնի տեխնիկական և հրդեհային անվտանգության բաժանմունքի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ավագ մասնագետի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 (ծածկագիր՝ 71-28.2.ա-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>Մ4-5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21024F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D54D50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09FB1CDE" w:rsidR="00E12BFB" w:rsidRPr="00D54D50" w:rsidRDefault="004219D8" w:rsidP="007E6F38">
      <w:pPr>
        <w:shd w:val="clear" w:color="auto" w:fill="FFFFFF"/>
        <w:tabs>
          <w:tab w:val="left" w:pos="9990"/>
          <w:tab w:val="left" w:pos="10170"/>
        </w:tabs>
        <w:spacing w:line="276" w:lineRule="auto"/>
        <w:ind w:left="142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   </w:t>
      </w:r>
      <w:r w:rsidR="00E12BFB" w:rsidRPr="00D54D50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D54D50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D54D50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99560F" w:rsidRPr="00D54D50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8D34FE" w:rsidRPr="00D54D50">
        <w:rPr>
          <w:rFonts w:ascii="GHEA Grapalat" w:eastAsia="Sylfaen" w:hAnsi="GHEA Grapalat" w:cs="Sylfaen"/>
          <w:sz w:val="24"/>
          <w:szCs w:val="24"/>
          <w:lang w:val="hy-AM"/>
        </w:rPr>
        <w:t>հոկտեմբերի 17</w:t>
      </w:r>
      <w:r w:rsidR="000369B2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2A1266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 </w:t>
      </w:r>
      <w:r w:rsidR="0099560F" w:rsidRPr="00D54D50">
        <w:rPr>
          <w:rFonts w:ascii="GHEA Grapalat" w:eastAsia="Sylfaen" w:hAnsi="GHEA Grapalat" w:cs="Sylfaen"/>
          <w:sz w:val="24"/>
          <w:szCs w:val="24"/>
          <w:lang w:val="hy-AM"/>
        </w:rPr>
        <w:t>հո</w:t>
      </w:r>
      <w:r w:rsidR="008D34FE" w:rsidRPr="00D54D50">
        <w:rPr>
          <w:rFonts w:ascii="GHEA Grapalat" w:eastAsia="Sylfaen" w:hAnsi="GHEA Grapalat" w:cs="Sylfaen"/>
          <w:sz w:val="24"/>
          <w:szCs w:val="24"/>
          <w:lang w:val="hy-AM"/>
        </w:rPr>
        <w:t>կտեմբերի 21</w:t>
      </w:r>
      <w:r w:rsidR="00F41239" w:rsidRPr="00D54D50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D54D50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6CD020DA" w:rsidR="00CD7410" w:rsidRPr="00D54D50" w:rsidRDefault="005F1F6C" w:rsidP="00B5713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Դ</w:t>
      </w:r>
      <w:r w:rsidR="00CD7410" w:rsidRPr="00D54D50">
        <w:rPr>
          <w:rFonts w:ascii="GHEA Grapalat" w:hAnsi="GHEA Grapalat" w:cs="Arial"/>
          <w:i/>
          <w:sz w:val="24"/>
          <w:szCs w:val="24"/>
        </w:rPr>
        <w:t>իմում</w:t>
      </w:r>
      <w:r w:rsidRPr="00D54D50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Pr="00D54D50">
        <w:rPr>
          <w:rFonts w:ascii="GHEA Grapalat" w:hAnsi="GHEA Grapalat" w:cs="Arial"/>
          <w:i/>
          <w:sz w:val="24"/>
          <w:szCs w:val="24"/>
        </w:rPr>
        <w:t>առցանց</w:t>
      </w:r>
      <w:r w:rsidRPr="00D54D50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D54D50">
        <w:rPr>
          <w:rFonts w:ascii="GHEA Grapalat" w:hAnsi="GHEA Grapalat"/>
          <w:i/>
          <w:sz w:val="24"/>
          <w:szCs w:val="24"/>
        </w:rPr>
        <w:t>,</w:t>
      </w:r>
    </w:p>
    <w:p w14:paraId="21715CF2" w14:textId="0FEFC85D" w:rsidR="005F1F6C" w:rsidRPr="00D54D50" w:rsidRDefault="005F1F6C" w:rsidP="00B5713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170"/>
        </w:tabs>
        <w:spacing w:line="276" w:lineRule="auto"/>
        <w:ind w:left="900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>անձնագիր և</w:t>
      </w:r>
      <w:r w:rsidR="00526652"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/կամ նույնականացման քարտի </w:t>
      </w:r>
      <w:r w:rsidR="00D94502" w:rsidRPr="00D54D50">
        <w:rPr>
          <w:rFonts w:ascii="GHEA Grapalat" w:hAnsi="GHEA Grapalat" w:cs="Arial"/>
          <w:i/>
          <w:sz w:val="24"/>
          <w:szCs w:val="24"/>
        </w:rPr>
        <w:t>լուսապատճենը</w:t>
      </w:r>
      <w:r w:rsidRPr="00D54D50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D54D50">
        <w:rPr>
          <w:rFonts w:ascii="GHEA Grapalat" w:hAnsi="GHEA Grapalat" w:cs="Arial"/>
          <w:i/>
          <w:sz w:val="24"/>
          <w:szCs w:val="24"/>
        </w:rPr>
        <w:t>պատճենը</w:t>
      </w:r>
      <w:r w:rsidRPr="00D54D50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6273EF3C" w:rsidR="001B69C1" w:rsidRPr="00D54D50" w:rsidRDefault="00526652" w:rsidP="00B5713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D54D50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D54D50">
        <w:rPr>
          <w:rFonts w:ascii="GHEA Grapalat" w:hAnsi="GHEA Grapalat" w:cs="Arial"/>
          <w:i/>
          <w:sz w:val="24"/>
          <w:szCs w:val="24"/>
        </w:rPr>
        <w:t>փաստաթղթի(երի) լուսանկար,</w:t>
      </w:r>
    </w:p>
    <w:p w14:paraId="6FB9816E" w14:textId="2CD8F8DF" w:rsidR="005F1F6C" w:rsidRPr="00D54D50" w:rsidRDefault="00526652" w:rsidP="00B5713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left="90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D04EC4" w:rsidR="005F1F6C" w:rsidRPr="00D54D50" w:rsidRDefault="00526652" w:rsidP="00B57130">
      <w:pPr>
        <w:pStyle w:val="ListParagraph"/>
        <w:numPr>
          <w:ilvl w:val="0"/>
          <w:numId w:val="9"/>
        </w:numPr>
        <w:shd w:val="clear" w:color="auto" w:fill="FFFFFF"/>
        <w:tabs>
          <w:tab w:val="left" w:pos="9990"/>
          <w:tab w:val="left" w:pos="1032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D54D50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30FC4A42" w:rsidR="005F1F6C" w:rsidRPr="00D54D50" w:rsidRDefault="005F1F6C" w:rsidP="00B57130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D54D50">
        <w:rPr>
          <w:rFonts w:ascii="GHEA Grapalat" w:hAnsi="GHEA Grapalat" w:cs="Arial"/>
          <w:i/>
          <w:sz w:val="24"/>
          <w:szCs w:val="24"/>
        </w:rPr>
        <w:lastRenderedPageBreak/>
        <w:t>լուսանկար՝ 3X4 չափսի:</w:t>
      </w:r>
    </w:p>
    <w:p w14:paraId="2D2941D0" w14:textId="5DCA6FF6" w:rsidR="00CD7410" w:rsidRPr="00D54D50" w:rsidRDefault="00526652" w:rsidP="004219D8">
      <w:pPr>
        <w:shd w:val="clear" w:color="auto" w:fill="FFFFFF"/>
        <w:spacing w:line="276" w:lineRule="auto"/>
        <w:ind w:left="360" w:right="299" w:firstLine="18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D54D50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2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նոյեմբերի 28</w:t>
      </w:r>
      <w:r w:rsidR="002A1266" w:rsidRPr="00D54D50">
        <w:rPr>
          <w:rFonts w:ascii="GHEA Grapalat" w:hAnsi="GHEA Grapalat"/>
          <w:sz w:val="24"/>
          <w:szCs w:val="24"/>
          <w:lang w:val="hy-AM" w:eastAsia="hy-AM"/>
        </w:rPr>
        <w:t>-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1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0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D54D50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3F0DFDA8" w:rsidR="00CD7410" w:rsidRPr="00D54D50" w:rsidRDefault="00526652" w:rsidP="004219D8">
      <w:pPr>
        <w:shd w:val="clear" w:color="auto" w:fill="FFFFFF"/>
        <w:spacing w:line="276" w:lineRule="auto"/>
        <w:ind w:left="360" w:right="299" w:firstLine="9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202</w:t>
      </w:r>
      <w:r w:rsidR="0099560F" w:rsidRPr="00D54D50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նոյեմբերի 30</w:t>
      </w:r>
      <w:r w:rsidR="003936ED" w:rsidRPr="00D54D50">
        <w:rPr>
          <w:rFonts w:ascii="GHEA Grapalat" w:hAnsi="GHEA Grapalat"/>
          <w:sz w:val="24"/>
          <w:szCs w:val="24"/>
          <w:lang w:val="hy-AM" w:eastAsia="hy-AM"/>
        </w:rPr>
        <w:t>-ին՝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 xml:space="preserve"> ժամը </w:t>
      </w: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10</w:t>
      </w:r>
      <w:r w:rsidR="00F45C84" w:rsidRPr="00D54D50">
        <w:rPr>
          <w:rFonts w:ascii="GHEA Grapalat" w:hAnsi="GHEA Grapalat"/>
          <w:sz w:val="24"/>
          <w:szCs w:val="24"/>
          <w:lang w:val="hy-AM" w:eastAsia="hy-AM"/>
        </w:rPr>
        <w:t>:</w:t>
      </w:r>
      <w:r w:rsidR="008D34FE" w:rsidRPr="00D54D50">
        <w:rPr>
          <w:rFonts w:ascii="GHEA Grapalat" w:hAnsi="GHEA Grapalat"/>
          <w:sz w:val="24"/>
          <w:szCs w:val="24"/>
          <w:lang w:val="hy-AM" w:eastAsia="hy-AM"/>
        </w:rPr>
        <w:t>00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77E1AF35" w:rsidR="00CD7410" w:rsidRPr="00D54D50" w:rsidRDefault="00526652" w:rsidP="004219D8">
      <w:pPr>
        <w:shd w:val="clear" w:color="auto" w:fill="FFFFFF"/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D54D50"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D54D50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CD7410" w:rsidRPr="00D54D50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75804F0" w14:textId="1C0AC08C" w:rsidR="008F03F1" w:rsidRPr="00D54D50" w:rsidRDefault="00B57130" w:rsidP="00B57130">
      <w:pPr>
        <w:shd w:val="clear" w:color="auto" w:fill="FFFFFF"/>
        <w:spacing w:line="276" w:lineRule="auto"/>
        <w:ind w:left="450" w:right="299"/>
        <w:jc w:val="both"/>
        <w:rPr>
          <w:rFonts w:ascii="GHEA Grapalat" w:hAnsi="GHEA Grapalat"/>
          <w:sz w:val="24"/>
          <w:szCs w:val="24"/>
          <w:lang w:val="hy-AM" w:eastAsia="hy-AM"/>
        </w:rPr>
      </w:pPr>
      <w:r>
        <w:rPr>
          <w:rFonts w:ascii="GHEA Grapalat" w:hAnsi="GHEA Grapalat"/>
          <w:sz w:val="24"/>
          <w:szCs w:val="24"/>
          <w:lang w:val="hy-AM" w:eastAsia="hy-AM"/>
        </w:rPr>
        <w:t xml:space="preserve">   </w:t>
      </w:r>
      <w:r w:rsidR="008F03F1" w:rsidRPr="00D54D50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150.799  (մեկ հարյուր հիսուն հազար յոթ հարյուր իննսունինը) դրամ է: </w:t>
      </w:r>
    </w:p>
    <w:p w14:paraId="5FBF979E" w14:textId="2E14FFFB" w:rsidR="00CD7410" w:rsidRPr="00D54D50" w:rsidRDefault="00B57130" w:rsidP="007D7DFD">
      <w:pPr>
        <w:pStyle w:val="NormalWeb"/>
        <w:shd w:val="clear" w:color="auto" w:fill="FFFFFF"/>
        <w:spacing w:before="0" w:beforeAutospacing="0" w:after="0" w:afterAutospacing="0" w:line="276" w:lineRule="auto"/>
        <w:ind w:left="450" w:right="360" w:firstLine="180"/>
        <w:jc w:val="both"/>
        <w:rPr>
          <w:rFonts w:ascii="GHEA Grapalat" w:hAnsi="GHEA Grapalat"/>
          <w:bCs/>
          <w:lang w:val="hy-AM" w:eastAsia="hy-AM"/>
        </w:rPr>
      </w:pPr>
      <w:r>
        <w:rPr>
          <w:rFonts w:ascii="GHEA Grapalat" w:hAnsi="GHEA Grapalat"/>
          <w:bCs/>
          <w:lang w:val="hy-AM" w:eastAsia="hy-AM"/>
        </w:rPr>
        <w:t xml:space="preserve">  </w:t>
      </w:r>
      <w:r w:rsidR="00CD7410" w:rsidRPr="00D54D50">
        <w:rPr>
          <w:rFonts w:ascii="GHEA Grapalat" w:hAnsi="GHEA Grapalat"/>
          <w:bCs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="00CD7410" w:rsidRPr="00D54D50">
        <w:rPr>
          <w:rFonts w:ascii="GHEA Grapalat" w:hAnsi="GHEA Grapalat"/>
          <w:lang w:val="hy-AM" w:eastAsia="hy-AM"/>
        </w:rPr>
        <w:t xml:space="preserve"> պատասխանատվության զգացում</w:t>
      </w:r>
      <w:r w:rsidR="00CD7410" w:rsidRPr="00D54D50">
        <w:rPr>
          <w:rFonts w:ascii="GHEA Grapalat" w:hAnsi="GHEA Grapalat"/>
          <w:bCs/>
          <w:lang w:val="hy-AM" w:eastAsia="hy-AM"/>
        </w:rPr>
        <w:t>:</w:t>
      </w:r>
    </w:p>
    <w:p w14:paraId="2F446DB1" w14:textId="36836178" w:rsidR="00CD7410" w:rsidRPr="00D54D50" w:rsidRDefault="00CD7410" w:rsidP="004219D8">
      <w:pPr>
        <w:shd w:val="clear" w:color="auto" w:fill="FFFFFF"/>
        <w:spacing w:line="276" w:lineRule="auto"/>
        <w:ind w:left="450" w:right="299" w:firstLine="450"/>
        <w:jc w:val="both"/>
        <w:rPr>
          <w:rFonts w:ascii="GHEA Grapalat" w:hAnsi="GHEA Grapalat" w:cs="Sylfaen"/>
          <w:b/>
          <w:sz w:val="24"/>
          <w:szCs w:val="24"/>
          <w:lang w:val="hy-AM"/>
        </w:rPr>
      </w:pPr>
      <w:r w:rsidRPr="00D54D50">
        <w:rPr>
          <w:rFonts w:ascii="GHEA Grapalat" w:hAnsi="GHEA Grapalat" w:cs="Sylfaen"/>
          <w:b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6F545D83" w14:textId="77777777" w:rsidR="00D54D50" w:rsidRDefault="00D54D50" w:rsidP="00D54D50">
      <w:pPr>
        <w:spacing w:line="276" w:lineRule="auto"/>
        <w:ind w:left="180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</w:p>
    <w:p w14:paraId="32C87AF3" w14:textId="010AB98B" w:rsidR="00D54D50" w:rsidRPr="00EC13E1" w:rsidRDefault="00D54D50" w:rsidP="005873F5">
      <w:pPr>
        <w:spacing w:line="276" w:lineRule="auto"/>
        <w:ind w:left="450" w:hanging="270"/>
        <w:rPr>
          <w:rFonts w:ascii="GHEA Grapalat" w:hAnsi="GHEA Grapalat"/>
          <w:sz w:val="24"/>
          <w:szCs w:val="24"/>
          <w:lang w:val="hy-AM"/>
        </w:rPr>
      </w:pPr>
      <w:r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50217BE4" w14:textId="77777777" w:rsidR="00D54D50" w:rsidRPr="00EC13E1" w:rsidRDefault="00D54D50" w:rsidP="005873F5">
      <w:pPr>
        <w:spacing w:line="276" w:lineRule="auto"/>
        <w:ind w:left="450" w:hanging="99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2F9ABBD6" w14:textId="77777777" w:rsidR="00D54D50" w:rsidRPr="00EC13E1" w:rsidRDefault="00D54D50" w:rsidP="005873F5">
      <w:pPr>
        <w:spacing w:line="276" w:lineRule="auto"/>
        <w:ind w:left="450" w:hanging="27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5E24CAB2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480F338" w14:textId="77777777" w:rsidR="00D54D50" w:rsidRPr="00EC13E1" w:rsidRDefault="00D54D50" w:rsidP="005873F5">
      <w:pPr>
        <w:spacing w:line="276" w:lineRule="auto"/>
        <w:ind w:left="450" w:hanging="27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21FF7C0B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61467D86" w14:textId="77777777" w:rsidR="00D54D50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Pr="003506DE">
          <w:rPr>
            <w:rStyle w:val="Hyperlink"/>
            <w:lang w:val="hy-AM"/>
          </w:rPr>
          <w:t>https://www.arlis.am/DocumentView.aspx?docid=166838</w:t>
        </w:r>
      </w:hyperlink>
    </w:p>
    <w:p w14:paraId="684A5B1D" w14:textId="77777777" w:rsidR="00D54D50" w:rsidRPr="00490815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079654C9" w14:textId="77777777" w:rsidR="00D54D50" w:rsidRPr="00EC13E1" w:rsidRDefault="00D54D50" w:rsidP="005873F5">
      <w:pPr>
        <w:spacing w:line="276" w:lineRule="auto"/>
        <w:ind w:left="450" w:hanging="27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2D3F500E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70EEE2EE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1784A6FF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Style w:val="Hyperlink"/>
          <w:rFonts w:ascii="GHEA Grapalat" w:hAnsi="GHEA Grapalat" w:cs="Calibri"/>
          <w:lang w:val="hy-AM"/>
        </w:rPr>
      </w:pPr>
    </w:p>
    <w:p w14:paraId="570732B7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4A318B85" w14:textId="77777777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Pr="00EC13E1">
        <w:rPr>
          <w:rFonts w:ascii="GHEA Grapalat" w:hAnsi="GHEA Grapalat" w:cs="Calibri"/>
          <w:lang w:val="hy-AM"/>
        </w:rPr>
        <w:t xml:space="preserve">Հոդվածներ՝ </w:t>
      </w:r>
      <w:r w:rsidRPr="00663B4F">
        <w:rPr>
          <w:rFonts w:ascii="GHEA Grapalat" w:hAnsi="GHEA Grapalat" w:cs="Calibri"/>
          <w:lang w:val="hy-AM"/>
        </w:rPr>
        <w:t>2, 2.1, 3, 4, 6, 7, 8, 10</w:t>
      </w:r>
    </w:p>
    <w:p w14:paraId="69C23C83" w14:textId="77777777" w:rsidR="00D54D50" w:rsidRDefault="00D54D50" w:rsidP="005873F5">
      <w:pPr>
        <w:spacing w:line="276" w:lineRule="auto"/>
        <w:ind w:left="450" w:hanging="270"/>
        <w:jc w:val="both"/>
        <w:rPr>
          <w:rFonts w:ascii="Arial" w:hAnsi="Arial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1" w:history="1">
        <w:r w:rsidRPr="00490815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64935</w:t>
        </w:r>
      </w:hyperlink>
    </w:p>
    <w:p w14:paraId="5B986D91" w14:textId="77777777" w:rsidR="00D54D50" w:rsidRPr="00490815" w:rsidRDefault="00D54D50" w:rsidP="005873F5">
      <w:pPr>
        <w:spacing w:line="276" w:lineRule="auto"/>
        <w:ind w:left="450" w:hanging="270"/>
        <w:jc w:val="both"/>
        <w:rPr>
          <w:rFonts w:ascii="Arial" w:hAnsi="Arial" w:cs="Calibri"/>
          <w:lang w:val="hy-AM"/>
        </w:rPr>
      </w:pPr>
    </w:p>
    <w:p w14:paraId="01B036CF" w14:textId="445E5B01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5873F5">
        <w:rPr>
          <w:rFonts w:ascii="GHEA Grapalat" w:hAnsi="GHEA Grapalat" w:cs="Calibri"/>
          <w:lang w:val="hy-AM"/>
        </w:rPr>
        <w:t xml:space="preserve"> </w:t>
      </w:r>
      <w:r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60336296" w14:textId="73BEC0E8" w:rsidR="00D54D50" w:rsidRPr="00EC13E1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Հոդվածներ՝ 12, 23, 33, 37, 225, 254, 282</w:t>
      </w:r>
    </w:p>
    <w:p w14:paraId="2E5A07F6" w14:textId="77FB6CE1" w:rsidR="00D54D50" w:rsidRDefault="00D54D50" w:rsidP="005873F5">
      <w:pPr>
        <w:pStyle w:val="NormalWeb"/>
        <w:shd w:val="clear" w:color="auto" w:fill="FFFFFF"/>
        <w:spacing w:before="0" w:beforeAutospacing="0" w:after="0" w:afterAutospacing="0" w:line="276" w:lineRule="auto"/>
        <w:ind w:left="450" w:hanging="270"/>
        <w:jc w:val="both"/>
        <w:rPr>
          <w:rStyle w:val="Hyperlink"/>
          <w:rFonts w:ascii="GHEA Grapalat" w:hAnsi="GHEA Grapalat" w:cs="Calibri"/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Pr="00BB5F4B">
          <w:rPr>
            <w:rStyle w:val="Hyperlink"/>
            <w:rFonts w:ascii="GHEA Grapalat" w:hAnsi="GHEA Grapalat" w:cs="Calibri"/>
            <w:lang w:val="hy-AM"/>
          </w:rPr>
          <w:t>https://www.arlis.am/DocumentView.aspx?docid=167042</w:t>
        </w:r>
      </w:hyperlink>
    </w:p>
    <w:p w14:paraId="32C69581" w14:textId="77777777" w:rsidR="00D54D50" w:rsidRDefault="00D54D50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</w:p>
    <w:p w14:paraId="21C15A0F" w14:textId="18668B2C" w:rsidR="00771572" w:rsidRPr="00D54D50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«Հրդեհային անվտանգության մասին»  օրենք </w:t>
      </w:r>
    </w:p>
    <w:p w14:paraId="11A8C48C" w14:textId="523B4F2B" w:rsidR="00771572" w:rsidRPr="00D54D50" w:rsidRDefault="00771572" w:rsidP="000A64C8">
      <w:pPr>
        <w:ind w:firstLine="36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D54D50">
        <w:rPr>
          <w:rFonts w:ascii="GHEA Grapalat" w:hAnsi="GHEA Grapalat" w:cs="Calibri"/>
          <w:sz w:val="24"/>
          <w:szCs w:val="24"/>
          <w:lang w:val="hy-AM"/>
        </w:rPr>
        <w:t>Հոդվածներ՝ 8, 12, 20, 24, 25, 26, 27, 30, 31</w:t>
      </w:r>
    </w:p>
    <w:p w14:paraId="2AE691D1" w14:textId="4858F4F2" w:rsidR="00771572" w:rsidRPr="00D54D50" w:rsidRDefault="00771572" w:rsidP="000A64C8">
      <w:pPr>
        <w:ind w:firstLine="360"/>
        <w:jc w:val="both"/>
        <w:rPr>
          <w:rStyle w:val="Hyperlink"/>
          <w:rFonts w:ascii="Arial" w:hAnsi="Arial"/>
          <w:sz w:val="24"/>
          <w:szCs w:val="24"/>
          <w:lang w:val="hy-AM"/>
        </w:rPr>
      </w:pPr>
      <w:r w:rsidRPr="00D54D50">
        <w:rPr>
          <w:rFonts w:ascii="GHEA Grapalat" w:hAnsi="GHEA Grapalat" w:cs="Arian AMU"/>
          <w:sz w:val="24"/>
          <w:szCs w:val="24"/>
          <w:shd w:val="clear" w:color="auto" w:fill="FFFFFF"/>
          <w:lang w:val="hy-AM"/>
        </w:rPr>
        <w:t xml:space="preserve">Հղումը՝ </w:t>
      </w:r>
      <w:hyperlink r:id="rId13" w:history="1">
        <w:r w:rsidRPr="00D54D50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44513</w:t>
        </w:r>
      </w:hyperlink>
    </w:p>
    <w:p w14:paraId="35814FE5" w14:textId="77777777" w:rsidR="00771572" w:rsidRPr="00D54D50" w:rsidRDefault="00771572" w:rsidP="00771572">
      <w:pPr>
        <w:ind w:firstLine="450"/>
        <w:jc w:val="both"/>
        <w:rPr>
          <w:rStyle w:val="Hyperlink"/>
          <w:rFonts w:ascii="Arial" w:hAnsi="Arial"/>
          <w:sz w:val="24"/>
          <w:szCs w:val="24"/>
          <w:lang w:val="hy-AM"/>
        </w:rPr>
      </w:pPr>
    </w:p>
    <w:p w14:paraId="6A74D1CB" w14:textId="72D61BCA" w:rsidR="00771572" w:rsidRPr="00D54D50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lastRenderedPageBreak/>
        <w:t xml:space="preserve">      «Տեխնիկական անվտանգության ապահոովման պետական կարգավորման մասին»   </w:t>
      </w:r>
    </w:p>
    <w:p w14:paraId="1EA154E8" w14:textId="1AF4F9D7" w:rsidR="00771572" w:rsidRPr="00D54D50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օրենք</w:t>
      </w:r>
    </w:p>
    <w:p w14:paraId="2E42FAEF" w14:textId="43215E7C" w:rsidR="00771572" w:rsidRPr="00D54D50" w:rsidRDefault="00771572" w:rsidP="0077157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Calibri"/>
          <w:lang w:val="hy-AM"/>
        </w:rPr>
        <w:t xml:space="preserve">      Հոդվածներ՝ 11, 12, 15, 21</w:t>
      </w:r>
    </w:p>
    <w:p w14:paraId="69D0FB90" w14:textId="7232896B" w:rsidR="00D101BD" w:rsidRPr="00D54D50" w:rsidRDefault="00771572" w:rsidP="008978D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HEA Grapalat" w:hAnsi="GHEA Grapalat" w:cs="Calibri"/>
          <w:lang w:val="hy-AM"/>
        </w:rPr>
      </w:pPr>
      <w:r w:rsidRPr="00D54D50">
        <w:rPr>
          <w:rFonts w:ascii="GHEA Grapalat" w:hAnsi="GHEA Grapalat" w:cs="Arian AMU"/>
          <w:shd w:val="clear" w:color="auto" w:fill="FFFFFF"/>
          <w:lang w:val="hy-AM"/>
        </w:rPr>
        <w:t xml:space="preserve">      Հղումը՝ </w:t>
      </w:r>
      <w:r w:rsidR="008978D8" w:rsidRPr="008978D8">
        <w:rPr>
          <w:rStyle w:val="Hyperlink"/>
          <w:rFonts w:ascii="GHEA Grapalat" w:hAnsi="GHEA Grapalat" w:cs="Calibri"/>
          <w:lang w:val="hy-AM"/>
        </w:rPr>
        <w:t>https://www.arlis.am/DocumentView.aspx?docid=160951</w:t>
      </w:r>
      <w:r w:rsidR="00D101BD" w:rsidRPr="00D54D50">
        <w:rPr>
          <w:rFonts w:ascii="GHEA Grapalat" w:hAnsi="GHEA Grapalat" w:cs="Calibri"/>
          <w:lang w:val="hy-AM"/>
        </w:rPr>
        <w:t xml:space="preserve">       </w:t>
      </w:r>
    </w:p>
    <w:p w14:paraId="69F8D6F2" w14:textId="77777777" w:rsidR="008F03F1" w:rsidRPr="00D54D50" w:rsidRDefault="008F03F1" w:rsidP="004219D8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</w:p>
    <w:p w14:paraId="6D003900" w14:textId="17CECDED" w:rsidR="008978D8" w:rsidRPr="00EC13E1" w:rsidRDefault="008978D8" w:rsidP="00EA7AEA">
      <w:pPr>
        <w:pStyle w:val="NormalWeb"/>
        <w:shd w:val="clear" w:color="auto" w:fill="FFFFFF"/>
        <w:spacing w:before="0" w:beforeAutospacing="0" w:after="0" w:afterAutospacing="0"/>
        <w:ind w:left="540" w:hanging="54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 </w:t>
      </w:r>
      <w:r w:rsidRPr="00EC13E1">
        <w:rPr>
          <w:rFonts w:ascii="GHEA Grapalat" w:hAnsi="GHEA Grapalat" w:cs="Calibri"/>
          <w:lang w:val="hy-AM"/>
        </w:rPr>
        <w:t>«Գրավոր խոսք», Վազգեն Գաբրիելյան, երրորդ լրամշակված հրատարակություն, Լիմուշ     հրատարակչություն, Երևան 2012թ.</w:t>
      </w:r>
    </w:p>
    <w:p w14:paraId="3C97B820" w14:textId="303EA6A3" w:rsidR="008978D8" w:rsidRPr="00EC13E1" w:rsidRDefault="008978D8" w:rsidP="008978D8">
      <w:pPr>
        <w:pStyle w:val="NormalWeb"/>
        <w:shd w:val="clear" w:color="auto" w:fill="FFFFFF"/>
        <w:spacing w:before="0" w:beforeAutospacing="0" w:after="0" w:afterAutospacing="0"/>
        <w:ind w:left="630" w:hanging="63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 </w:t>
      </w:r>
      <w:r w:rsidRPr="00EC13E1">
        <w:rPr>
          <w:rFonts w:ascii="GHEA Grapalat" w:hAnsi="GHEA Grapalat" w:cs="Calibri"/>
          <w:lang w:val="hy-AM"/>
        </w:rPr>
        <w:t>Էջեր՝ 70-129</w:t>
      </w:r>
    </w:p>
    <w:p w14:paraId="237F78AC" w14:textId="331747E2" w:rsidR="008978D8" w:rsidRPr="00EC13E1" w:rsidRDefault="008978D8" w:rsidP="008978D8">
      <w:pPr>
        <w:pStyle w:val="NormalWeb"/>
        <w:shd w:val="clear" w:color="auto" w:fill="FFFFFF"/>
        <w:spacing w:before="0" w:beforeAutospacing="0" w:after="0" w:afterAutospacing="0"/>
        <w:ind w:left="630" w:hanging="630"/>
        <w:jc w:val="both"/>
        <w:rPr>
          <w:rStyle w:val="Hyperlink"/>
          <w:rFonts w:ascii="GHEA Grapalat" w:hAnsi="GHEA Grapalat"/>
          <w:lang w:val="hy-AM"/>
        </w:rPr>
      </w:pPr>
      <w:r>
        <w:rPr>
          <w:lang w:val="hy-AM"/>
        </w:rPr>
        <w:t xml:space="preserve">        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6C45182D" w14:textId="77777777" w:rsidR="008978D8" w:rsidRPr="00EC13E1" w:rsidRDefault="008978D8" w:rsidP="008978D8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63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31BD714E" w14:textId="10B118B6" w:rsidR="008978D8" w:rsidRPr="00EC13E1" w:rsidRDefault="008978D8" w:rsidP="00EA7AE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 w:cs="Arian AMU"/>
          <w:shd w:val="clear" w:color="auto" w:fill="FFFFFF"/>
          <w:lang w:val="hy-AM"/>
        </w:rPr>
      </w:pPr>
      <w:r>
        <w:rPr>
          <w:rFonts w:ascii="GHEA Grapalat" w:hAnsi="GHEA Grapalat" w:cs="Arian AMU"/>
          <w:shd w:val="clear" w:color="auto" w:fill="FFFFFF"/>
          <w:lang w:val="hy-AM"/>
        </w:rPr>
        <w:t xml:space="preserve">       </w:t>
      </w: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4BB09A06" w14:textId="464CA1E6" w:rsidR="008978D8" w:rsidRPr="00EC13E1" w:rsidRDefault="008978D8" w:rsidP="00EA7AE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630"/>
        <w:jc w:val="both"/>
        <w:rPr>
          <w:rFonts w:ascii="GHEA Grapalat" w:hAnsi="GHEA Grapalat" w:cs="Calibri"/>
          <w:lang w:val="hy-AM"/>
        </w:rPr>
      </w:pPr>
      <w:r>
        <w:rPr>
          <w:rFonts w:ascii="GHEA Grapalat" w:hAnsi="GHEA Grapalat" w:cs="Calibri"/>
          <w:lang w:val="hy-AM"/>
        </w:rPr>
        <w:t xml:space="preserve">       </w:t>
      </w:r>
      <w:r w:rsidRPr="00EC13E1">
        <w:rPr>
          <w:rFonts w:ascii="GHEA Grapalat" w:hAnsi="GHEA Grapalat" w:cs="Calibri"/>
          <w:lang w:val="hy-AM"/>
        </w:rPr>
        <w:t xml:space="preserve">  Էջեր՝ 18, 19, 31, 54, 81  </w:t>
      </w:r>
    </w:p>
    <w:p w14:paraId="5111A61B" w14:textId="214A7EB9" w:rsidR="008978D8" w:rsidRPr="00EC13E1" w:rsidRDefault="008978D8" w:rsidP="00EA7AE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63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</w:t>
      </w:r>
      <w:r>
        <w:rPr>
          <w:rFonts w:ascii="GHEA Grapalat" w:hAnsi="GHEA Grapalat" w:cs="Calibri"/>
          <w:lang w:val="hy-AM"/>
        </w:rPr>
        <w:t xml:space="preserve">       </w:t>
      </w:r>
      <w:r w:rsidRPr="00EC13E1">
        <w:rPr>
          <w:rFonts w:ascii="GHEA Grapalat" w:hAnsi="GHEA Grapalat" w:cs="Calibri"/>
          <w:lang w:val="hy-AM"/>
        </w:rPr>
        <w:t xml:space="preserve">Հղումը՝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2D1E300D" w14:textId="77777777" w:rsidR="008978D8" w:rsidRPr="00EC13E1" w:rsidRDefault="008978D8" w:rsidP="008978D8">
      <w:pPr>
        <w:pStyle w:val="NormalWeb"/>
        <w:shd w:val="clear" w:color="auto" w:fill="FFFFFF"/>
        <w:spacing w:before="0" w:beforeAutospacing="0" w:after="0" w:afterAutospacing="0" w:line="276" w:lineRule="auto"/>
        <w:ind w:left="630" w:hanging="630"/>
        <w:jc w:val="both"/>
        <w:rPr>
          <w:rStyle w:val="Hyperlink"/>
          <w:lang w:val="hy-AM" w:eastAsia="ru-RU"/>
        </w:rPr>
      </w:pPr>
    </w:p>
    <w:p w14:paraId="7A263F2E" w14:textId="6895AD9B" w:rsidR="008978D8" w:rsidRPr="00EC13E1" w:rsidRDefault="008978D8" w:rsidP="00EA7AEA">
      <w:pPr>
        <w:spacing w:line="276" w:lineRule="auto"/>
        <w:ind w:left="54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 հումանիտար հոսքերի համար։ Ս.Ս.Ավետիսյան, Ա.Վ.Դանիելյան։ </w:t>
      </w:r>
    </w:p>
    <w:p w14:paraId="2852CD76" w14:textId="5131EFC5" w:rsidR="008978D8" w:rsidRPr="00EC13E1" w:rsidRDefault="008978D8" w:rsidP="00EA7AEA">
      <w:pPr>
        <w:spacing w:line="276" w:lineRule="auto"/>
        <w:ind w:left="540" w:hanging="54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4D50B1">
        <w:rPr>
          <w:rFonts w:ascii="GHEA Grapalat" w:hAnsi="GHEA Grapalat"/>
          <w:sz w:val="24"/>
          <w:szCs w:val="24"/>
          <w:lang w:val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/>
        </w:rPr>
        <w:t>Մասնագիտական խմբագիր՝ Ռ.Վ. Աղգաշյան։ Երևան 2013: 5-6, 45-46, 89 Էջեր</w:t>
      </w:r>
    </w:p>
    <w:p w14:paraId="0BA0E430" w14:textId="03C837F4" w:rsidR="008978D8" w:rsidRPr="00EC13E1" w:rsidRDefault="008978D8" w:rsidP="00EA7AEA">
      <w:pPr>
        <w:pStyle w:val="NormalWeb"/>
        <w:shd w:val="clear" w:color="auto" w:fill="FFFFFF"/>
        <w:spacing w:before="0" w:beforeAutospacing="0" w:after="0" w:afterAutospacing="0" w:line="276" w:lineRule="auto"/>
        <w:ind w:left="540" w:hanging="54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Pr="004D50B1">
        <w:rPr>
          <w:rFonts w:ascii="GHEA Grapalat" w:hAnsi="GHEA Grapalat"/>
          <w:lang w:val="hy-AM" w:eastAsia="ru-RU"/>
        </w:rPr>
        <w:t xml:space="preserve">    </w:t>
      </w:r>
      <w:r>
        <w:rPr>
          <w:rFonts w:ascii="GHEA Grapalat" w:hAnsi="GHEA Grapalat"/>
          <w:lang w:val="hy-AM" w:eastAsia="ru-RU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6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7957E924" w14:textId="77777777" w:rsidR="008D34FE" w:rsidRPr="00D54D50" w:rsidRDefault="008D34FE" w:rsidP="008D34F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0D0EAC92" w14:textId="77777777" w:rsidR="00170593" w:rsidRPr="00D54D50" w:rsidRDefault="00170593" w:rsidP="00EA7AEA">
      <w:pPr>
        <w:pStyle w:val="NormalWeb"/>
        <w:shd w:val="clear" w:color="auto" w:fill="FFFFFF"/>
        <w:spacing w:before="0" w:beforeAutospacing="0" w:after="0" w:afterAutospacing="0" w:line="276" w:lineRule="auto"/>
        <w:ind w:right="-180"/>
        <w:jc w:val="both"/>
        <w:rPr>
          <w:rFonts w:ascii="GHEA Grapalat" w:hAnsi="GHEA Grapalat" w:cs="Arian AMU"/>
          <w:lang w:val="hy-AM"/>
        </w:rPr>
      </w:pPr>
    </w:p>
    <w:p w14:paraId="052373EE" w14:textId="45E22BA4" w:rsidR="008F03F1" w:rsidRPr="00D54D50" w:rsidRDefault="00EA7AEA" w:rsidP="00EA7AEA">
      <w:pPr>
        <w:pStyle w:val="norm"/>
        <w:spacing w:line="276" w:lineRule="auto"/>
        <w:ind w:left="270" w:right="-180" w:firstLine="270"/>
        <w:rPr>
          <w:rFonts w:ascii="GHEA Grapalat" w:hAnsi="GHEA Grapalat" w:cs="Sylfaen"/>
          <w:szCs w:val="24"/>
          <w:lang w:val="hy-AM"/>
        </w:rPr>
      </w:pPr>
      <w:r>
        <w:rPr>
          <w:rFonts w:ascii="GHEA Grapalat" w:hAnsi="GHEA Grapalat" w:cs="Tahoma"/>
          <w:szCs w:val="24"/>
          <w:lang w:val="hy-AM"/>
        </w:rPr>
        <w:t xml:space="preserve">  </w:t>
      </w:r>
      <w:r w:rsidR="008F03F1" w:rsidRPr="00D54D50">
        <w:rPr>
          <w:rFonts w:ascii="GHEA Grapalat" w:hAnsi="GHEA Grapalat" w:cs="Tahoma"/>
          <w:szCs w:val="24"/>
          <w:lang w:val="hy-AM"/>
        </w:rPr>
        <w:t xml:space="preserve">Թեստում ընդգրկվող կոմպետենցիաների վերաբերյալ թեստային առաջադրանքները կազմված են </w:t>
      </w:r>
      <w:r w:rsidR="008F03F1" w:rsidRPr="00D54D50">
        <w:rPr>
          <w:rFonts w:ascii="GHEA Grapalat" w:hAnsi="GHEA Grapalat" w:cs="Sylfaen"/>
          <w:szCs w:val="24"/>
          <w:lang w:val="hy-AM"/>
        </w:rPr>
        <w:t xml:space="preserve">տվյալ պաշտոնի համար սահմանված և  Հայաստանի Հանրապետության կառավարության պաշտոնական ինտերնետային կայքէջում՝ </w:t>
      </w:r>
      <w:hyperlink r:id="rId17" w:history="1">
        <w:r w:rsidR="008F03F1" w:rsidRPr="00D54D50">
          <w:rPr>
            <w:rStyle w:val="Hyperlink"/>
            <w:rFonts w:ascii="GHEA Grapalat" w:hAnsi="GHEA Grapalat"/>
            <w:szCs w:val="24"/>
            <w:lang w:val="hy-AM"/>
          </w:rPr>
          <w:t>https://www.gov.am/am/announcements/item/346/</w:t>
        </w:r>
      </w:hyperlink>
      <w:r w:rsidR="008F03F1" w:rsidRPr="00D54D50">
        <w:rPr>
          <w:rFonts w:ascii="GHEA Grapalat" w:hAnsi="GHEA Grapalat" w:cs="Sylfaen"/>
          <w:szCs w:val="24"/>
          <w:lang w:val="hy-AM"/>
        </w:rPr>
        <w:t xml:space="preserve"> հրապարակված  ընդհանրական կոմպետենցիաներից, մասնավորապես՝ </w:t>
      </w:r>
    </w:p>
    <w:p w14:paraId="3C231DE5" w14:textId="77777777" w:rsidR="008F03F1" w:rsidRPr="00D54D50" w:rsidRDefault="008F03F1" w:rsidP="008F03F1">
      <w:pPr>
        <w:pStyle w:val="norm"/>
        <w:spacing w:line="276" w:lineRule="auto"/>
        <w:ind w:left="90" w:right="257" w:firstLine="450"/>
        <w:rPr>
          <w:rFonts w:ascii="GHEA Grapalat" w:hAnsi="GHEA Grapalat" w:cs="Sylfaen"/>
          <w:szCs w:val="24"/>
          <w:lang w:val="hy-AM"/>
        </w:rPr>
      </w:pPr>
    </w:p>
    <w:p w14:paraId="2A3EA905" w14:textId="77777777" w:rsidR="008F03F1" w:rsidRPr="00D54D50" w:rsidRDefault="008F03F1" w:rsidP="008F03F1">
      <w:pPr>
        <w:spacing w:line="276" w:lineRule="auto"/>
        <w:rPr>
          <w:rFonts w:ascii="GHEA Grapalat" w:hAnsi="GHEA Grapalat" w:cs="Sylfaen"/>
          <w:color w:val="000000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/>
          <w:sz w:val="24"/>
          <w:szCs w:val="24"/>
          <w:lang w:val="hy-AM"/>
        </w:rPr>
        <w:t xml:space="preserve">        «Խնդրի լուծում» կոմպետենցիա</w:t>
      </w:r>
    </w:p>
    <w:p w14:paraId="40E6DB97" w14:textId="77777777" w:rsidR="008F03F1" w:rsidRPr="00D54D50" w:rsidRDefault="008F03F1" w:rsidP="008F03F1">
      <w:pPr>
        <w:spacing w:line="276" w:lineRule="auto"/>
        <w:ind w:left="720" w:hanging="180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հղումը՝ </w:t>
      </w:r>
      <w:hyperlink r:id="rId18" w:history="1">
        <w:r w:rsidRPr="00D54D50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7383013A" w14:textId="77777777" w:rsidR="008F03F1" w:rsidRPr="00D54D50" w:rsidRDefault="008F03F1" w:rsidP="008F03F1">
      <w:pPr>
        <w:spacing w:line="276" w:lineRule="auto"/>
        <w:rPr>
          <w:rFonts w:ascii="GHEA Grapalat" w:hAnsi="GHEA Grapalat" w:cs="Sylfaen"/>
          <w:color w:val="000000" w:themeColor="text1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     Հաշվետվությունների մշակում»</w:t>
      </w:r>
      <w:r w:rsidRPr="00D54D50">
        <w:rPr>
          <w:rFonts w:ascii="Calibri" w:hAnsi="Calibri" w:cs="Calibri"/>
          <w:color w:val="000000" w:themeColor="text1"/>
          <w:sz w:val="24"/>
          <w:szCs w:val="24"/>
          <w:lang w:val="hy-AM"/>
        </w:rPr>
        <w:t> </w:t>
      </w: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>կոմպետենցիա</w:t>
      </w:r>
    </w:p>
    <w:p w14:paraId="03D2F1F4" w14:textId="77777777" w:rsidR="008F03F1" w:rsidRPr="00D54D50" w:rsidRDefault="008F03F1" w:rsidP="008F03F1">
      <w:pPr>
        <w:spacing w:line="276" w:lineRule="auto"/>
        <w:ind w:left="360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D54D50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  հղումը՝ </w:t>
      </w:r>
      <w:hyperlink r:id="rId19" w:history="1">
        <w:r w:rsidRPr="00D54D50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4E98D610" w14:textId="77777777" w:rsidR="008F03F1" w:rsidRPr="00D54D50" w:rsidRDefault="008F03F1" w:rsidP="008F03F1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D54D50">
        <w:rPr>
          <w:rFonts w:ascii="GHEA Grapalat" w:hAnsi="GHEA Grapalat"/>
          <w:color w:val="000000" w:themeColor="text1"/>
          <w:lang w:val="hy-AM"/>
        </w:rPr>
        <w:t xml:space="preserve">        «Բարեվարքություն» կոմպետենցիա</w:t>
      </w:r>
      <w:r w:rsidRPr="00D54D50">
        <w:rPr>
          <w:rFonts w:ascii="GHEA Grapalat" w:hAnsi="GHEA Grapalat"/>
          <w:color w:val="000000" w:themeColor="text1"/>
          <w:lang w:val="hy-AM"/>
        </w:rPr>
        <w:br/>
        <w:t xml:space="preserve">        հղումը՝</w:t>
      </w:r>
      <w:r w:rsidRPr="00D54D50">
        <w:rPr>
          <w:rFonts w:ascii="Calibri" w:hAnsi="Calibri" w:cs="Calibri"/>
          <w:color w:val="000000" w:themeColor="text1"/>
          <w:lang w:val="hy-AM"/>
        </w:rPr>
        <w:t> </w:t>
      </w:r>
      <w:r w:rsidRPr="00D54D50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Pr="00D54D50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6EA76E80" w14:textId="72CB8DFE" w:rsidR="000173B1" w:rsidRDefault="000173B1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06134DFA" w14:textId="2DA3174F" w:rsidR="00EA7AEA" w:rsidRDefault="00EA7AEA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64C200F9" w14:textId="77777777" w:rsidR="00EA7AEA" w:rsidRPr="00D54D50" w:rsidRDefault="00EA7AEA" w:rsidP="004219D8">
      <w:pPr>
        <w:spacing w:line="276" w:lineRule="auto"/>
        <w:ind w:left="720"/>
        <w:rPr>
          <w:rStyle w:val="Hyperlink"/>
          <w:rFonts w:ascii="GHEA Grapalat" w:hAnsi="GHEA Grapalat"/>
          <w:sz w:val="24"/>
          <w:szCs w:val="24"/>
          <w:lang w:val="hy-AM"/>
        </w:rPr>
      </w:pPr>
    </w:p>
    <w:p w14:paraId="59D8595F" w14:textId="1CBDBF75" w:rsidR="00CD7410" w:rsidRPr="00D54D50" w:rsidRDefault="00CD7410" w:rsidP="004219D8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  <w:r w:rsidRPr="00D54D50">
        <w:rPr>
          <w:rFonts w:ascii="GHEA Grapalat" w:hAnsi="GHEA Grapalat"/>
          <w:sz w:val="24"/>
          <w:szCs w:val="24"/>
          <w:lang w:val="hy-AM"/>
        </w:rPr>
        <w:lastRenderedPageBreak/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D54D50">
        <w:rPr>
          <w:rFonts w:ascii="GHEA Grapalat" w:hAnsi="GHEA Grapalat"/>
          <w:sz w:val="24"/>
          <w:szCs w:val="24"/>
          <w:lang w:val="hy-AM"/>
        </w:rPr>
        <w:t xml:space="preserve">  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ք. Երևան, Հանրապետության hրապարակ, Կառավարական տուն 1, </w:t>
      </w:r>
      <w:r w:rsidR="00C47A7F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D54D50">
        <w:rPr>
          <w:rFonts w:ascii="GHEA Grapalat" w:hAnsi="GHEA Grapalat"/>
          <w:sz w:val="24"/>
          <w:szCs w:val="24"/>
          <w:lang w:val="hy-AM"/>
        </w:rPr>
        <w:t>հեռախոսահամար՝</w:t>
      </w:r>
      <w:r w:rsidR="009770A0" w:rsidRPr="00D54D50">
        <w:rPr>
          <w:rFonts w:ascii="GHEA Grapalat" w:hAnsi="GHEA Grapalat"/>
          <w:sz w:val="24"/>
          <w:szCs w:val="24"/>
          <w:lang w:val="hy-AM"/>
        </w:rPr>
        <w:t xml:space="preserve"> </w:t>
      </w:r>
      <w:r w:rsidR="000A4E64" w:rsidRPr="00D54D50">
        <w:rPr>
          <w:rFonts w:ascii="GHEA Grapalat" w:hAnsi="GHEA Grapalat"/>
          <w:sz w:val="24"/>
          <w:szCs w:val="24"/>
          <w:lang w:val="hy-AM"/>
        </w:rPr>
        <w:t>010515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>752</w:t>
      </w:r>
      <w:r w:rsidRPr="00D54D50">
        <w:rPr>
          <w:rFonts w:ascii="GHEA Grapalat" w:hAnsi="GHEA Grapalat"/>
          <w:sz w:val="24"/>
          <w:szCs w:val="24"/>
          <w:lang w:val="hy-AM"/>
        </w:rPr>
        <w:t>, էլեկտրոնային փոստի հասցե՝</w:t>
      </w:r>
      <w:r w:rsidR="00731EEE" w:rsidRPr="00D54D50">
        <w:rPr>
          <w:rFonts w:ascii="GHEA Grapalat" w:hAnsi="GHEA Grapalat"/>
          <w:sz w:val="24"/>
          <w:szCs w:val="24"/>
          <w:lang w:val="hy-AM"/>
        </w:rPr>
        <w:t xml:space="preserve"> gayane.makinyan@gov.am</w:t>
      </w:r>
      <w:r w:rsidRPr="00D54D50">
        <w:rPr>
          <w:rFonts w:ascii="GHEA Grapalat" w:hAnsi="GHEA Grapalat"/>
          <w:sz w:val="24"/>
          <w:szCs w:val="24"/>
          <w:lang w:val="hy-AM"/>
        </w:rPr>
        <w:t xml:space="preserve">: </w:t>
      </w:r>
    </w:p>
    <w:p w14:paraId="73C9DEB9" w14:textId="39D2510A" w:rsidR="002C11AC" w:rsidRPr="00D54D50" w:rsidRDefault="00B00508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1" w:history="1">
        <w:r w:rsidR="00CD7410" w:rsidRPr="00D54D50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D54D50" w:rsidRDefault="00956E13" w:rsidP="004219D8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D54D50" w:rsidRDefault="00C56F35" w:rsidP="004219D8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D54D50" w:rsidSect="008F03F1">
      <w:pgSz w:w="12240" w:h="15840"/>
      <w:pgMar w:top="54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666B2A" w14:textId="77777777" w:rsidR="00B00508" w:rsidRDefault="00B00508" w:rsidP="00C47A7F">
      <w:r>
        <w:separator/>
      </w:r>
    </w:p>
  </w:endnote>
  <w:endnote w:type="continuationSeparator" w:id="0">
    <w:p w14:paraId="32DA9A2C" w14:textId="77777777" w:rsidR="00B00508" w:rsidRDefault="00B00508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65D647" w14:textId="77777777" w:rsidR="00B00508" w:rsidRDefault="00B00508" w:rsidP="00C47A7F">
      <w:r>
        <w:separator/>
      </w:r>
    </w:p>
  </w:footnote>
  <w:footnote w:type="continuationSeparator" w:id="0">
    <w:p w14:paraId="54EFCCE6" w14:textId="77777777" w:rsidR="00B00508" w:rsidRDefault="00B00508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173B1"/>
    <w:rsid w:val="00025179"/>
    <w:rsid w:val="00027891"/>
    <w:rsid w:val="00030041"/>
    <w:rsid w:val="000369B2"/>
    <w:rsid w:val="00084255"/>
    <w:rsid w:val="000A4E64"/>
    <w:rsid w:val="000A64C8"/>
    <w:rsid w:val="000B4D73"/>
    <w:rsid w:val="001033CF"/>
    <w:rsid w:val="00117A2D"/>
    <w:rsid w:val="00124176"/>
    <w:rsid w:val="001455E2"/>
    <w:rsid w:val="001619D9"/>
    <w:rsid w:val="00170593"/>
    <w:rsid w:val="001A0D51"/>
    <w:rsid w:val="001A17C0"/>
    <w:rsid w:val="001B69C1"/>
    <w:rsid w:val="001C0A81"/>
    <w:rsid w:val="001E712E"/>
    <w:rsid w:val="001F5114"/>
    <w:rsid w:val="00207D2A"/>
    <w:rsid w:val="0021024F"/>
    <w:rsid w:val="0021283C"/>
    <w:rsid w:val="0023348A"/>
    <w:rsid w:val="00280CE5"/>
    <w:rsid w:val="0028351B"/>
    <w:rsid w:val="002A1266"/>
    <w:rsid w:val="002C11AC"/>
    <w:rsid w:val="002D2AA2"/>
    <w:rsid w:val="002E1A3B"/>
    <w:rsid w:val="002E3C2E"/>
    <w:rsid w:val="0034111E"/>
    <w:rsid w:val="00357C7C"/>
    <w:rsid w:val="00366E73"/>
    <w:rsid w:val="003936ED"/>
    <w:rsid w:val="003A1D88"/>
    <w:rsid w:val="003D4E63"/>
    <w:rsid w:val="003F205C"/>
    <w:rsid w:val="0040778B"/>
    <w:rsid w:val="00407C85"/>
    <w:rsid w:val="00411C45"/>
    <w:rsid w:val="004219D8"/>
    <w:rsid w:val="00462364"/>
    <w:rsid w:val="0047454D"/>
    <w:rsid w:val="00481D4E"/>
    <w:rsid w:val="004B1006"/>
    <w:rsid w:val="004F4C72"/>
    <w:rsid w:val="00511961"/>
    <w:rsid w:val="00526652"/>
    <w:rsid w:val="00545449"/>
    <w:rsid w:val="005603BD"/>
    <w:rsid w:val="00571E51"/>
    <w:rsid w:val="005765D0"/>
    <w:rsid w:val="00581600"/>
    <w:rsid w:val="005873F5"/>
    <w:rsid w:val="005A0A5F"/>
    <w:rsid w:val="005C1130"/>
    <w:rsid w:val="005D758C"/>
    <w:rsid w:val="005F1F6C"/>
    <w:rsid w:val="005F750F"/>
    <w:rsid w:val="00603C2E"/>
    <w:rsid w:val="00607758"/>
    <w:rsid w:val="00617017"/>
    <w:rsid w:val="0066034E"/>
    <w:rsid w:val="00666578"/>
    <w:rsid w:val="00674951"/>
    <w:rsid w:val="00691CAB"/>
    <w:rsid w:val="006A24D0"/>
    <w:rsid w:val="006B1917"/>
    <w:rsid w:val="006C0CA6"/>
    <w:rsid w:val="006D22E8"/>
    <w:rsid w:val="006D6462"/>
    <w:rsid w:val="006F2A79"/>
    <w:rsid w:val="007136CD"/>
    <w:rsid w:val="007215CC"/>
    <w:rsid w:val="00731665"/>
    <w:rsid w:val="00731EEE"/>
    <w:rsid w:val="00732417"/>
    <w:rsid w:val="00745508"/>
    <w:rsid w:val="00770DD1"/>
    <w:rsid w:val="00771572"/>
    <w:rsid w:val="00795DBA"/>
    <w:rsid w:val="007A7E59"/>
    <w:rsid w:val="007D7DFD"/>
    <w:rsid w:val="007E21C0"/>
    <w:rsid w:val="007E6F38"/>
    <w:rsid w:val="00804810"/>
    <w:rsid w:val="00805F6C"/>
    <w:rsid w:val="0082263A"/>
    <w:rsid w:val="0084516D"/>
    <w:rsid w:val="00850318"/>
    <w:rsid w:val="0087357E"/>
    <w:rsid w:val="00892304"/>
    <w:rsid w:val="008978D8"/>
    <w:rsid w:val="008C0EE7"/>
    <w:rsid w:val="008C40EE"/>
    <w:rsid w:val="008D34FE"/>
    <w:rsid w:val="008D7E47"/>
    <w:rsid w:val="008F03F1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9560F"/>
    <w:rsid w:val="009B2893"/>
    <w:rsid w:val="009C5FE7"/>
    <w:rsid w:val="009E51AE"/>
    <w:rsid w:val="00A15197"/>
    <w:rsid w:val="00A31755"/>
    <w:rsid w:val="00A65798"/>
    <w:rsid w:val="00A9616A"/>
    <w:rsid w:val="00AD6446"/>
    <w:rsid w:val="00B00508"/>
    <w:rsid w:val="00B01DA2"/>
    <w:rsid w:val="00B02891"/>
    <w:rsid w:val="00B22381"/>
    <w:rsid w:val="00B3589B"/>
    <w:rsid w:val="00B4741E"/>
    <w:rsid w:val="00B57130"/>
    <w:rsid w:val="00B67A1F"/>
    <w:rsid w:val="00B75BC1"/>
    <w:rsid w:val="00B875B8"/>
    <w:rsid w:val="00B9027A"/>
    <w:rsid w:val="00B93E69"/>
    <w:rsid w:val="00BB4A40"/>
    <w:rsid w:val="00BE12AC"/>
    <w:rsid w:val="00C21789"/>
    <w:rsid w:val="00C2591E"/>
    <w:rsid w:val="00C36600"/>
    <w:rsid w:val="00C47A7F"/>
    <w:rsid w:val="00C56F35"/>
    <w:rsid w:val="00C60E93"/>
    <w:rsid w:val="00C8404C"/>
    <w:rsid w:val="00C86CB7"/>
    <w:rsid w:val="00CA2DD1"/>
    <w:rsid w:val="00CC0BF4"/>
    <w:rsid w:val="00CD7410"/>
    <w:rsid w:val="00CE2D65"/>
    <w:rsid w:val="00D04CCE"/>
    <w:rsid w:val="00D101BD"/>
    <w:rsid w:val="00D129ED"/>
    <w:rsid w:val="00D2661D"/>
    <w:rsid w:val="00D27F31"/>
    <w:rsid w:val="00D53437"/>
    <w:rsid w:val="00D54D50"/>
    <w:rsid w:val="00D65EC4"/>
    <w:rsid w:val="00D82CFE"/>
    <w:rsid w:val="00D8782C"/>
    <w:rsid w:val="00D94502"/>
    <w:rsid w:val="00DB5E97"/>
    <w:rsid w:val="00DC384E"/>
    <w:rsid w:val="00DD2CCE"/>
    <w:rsid w:val="00DE1613"/>
    <w:rsid w:val="00DE76E7"/>
    <w:rsid w:val="00E00A3B"/>
    <w:rsid w:val="00E12BFB"/>
    <w:rsid w:val="00E13CFF"/>
    <w:rsid w:val="00E32019"/>
    <w:rsid w:val="00E35E3B"/>
    <w:rsid w:val="00E5080B"/>
    <w:rsid w:val="00E67468"/>
    <w:rsid w:val="00E90E67"/>
    <w:rsid w:val="00E95CD1"/>
    <w:rsid w:val="00EA7399"/>
    <w:rsid w:val="00EA7AEA"/>
    <w:rsid w:val="00EB3308"/>
    <w:rsid w:val="00EB3758"/>
    <w:rsid w:val="00EE6754"/>
    <w:rsid w:val="00F01552"/>
    <w:rsid w:val="00F03667"/>
    <w:rsid w:val="00F41239"/>
    <w:rsid w:val="00F45C84"/>
    <w:rsid w:val="00F514A3"/>
    <w:rsid w:val="00F739D7"/>
    <w:rsid w:val="00FB4D90"/>
    <w:rsid w:val="00FD317C"/>
    <w:rsid w:val="00FF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44513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prelive.utfsib.am/site/uploads/files/&#1392;&#1377;&#1397;&#1407;&#1377;&#1408;&#1377;&#1408;&#1400;&#1410;&#1385;&#1397;&#1400;&#1410;&#1398;%202/&#1333;&#1408;&#1415;&#1377;&#1398;&#1387;%20&#1407;&#1377;&#1408;&#1377;&#1390;&#1412;&#1377;&#1397;&#1387;&#1398;%20&#1378;&#1377;&#1386;&#1387;&#1398;-&#1402;&#1377;&#1399;&#1407;&#1400;&#1398;&#1387;-&#1377;&#1398;&#1393;&#1398;&#1377;&#1379;&#1387;&#1408;.docx" TargetMode="External"/><Relationship Id="rId12" Type="http://schemas.openxmlformats.org/officeDocument/2006/relationships/hyperlink" Target="https://www.arlis.am/DocumentView.aspx?docid=167042" TargetMode="External"/><Relationship Id="rId17" Type="http://schemas.openxmlformats.org/officeDocument/2006/relationships/hyperlink" Target="https://www.gov.am/am/announcements/item/346/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6493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4</Pages>
  <Words>1020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58</cp:revision>
  <dcterms:created xsi:type="dcterms:W3CDTF">2020-06-06T12:47:00Z</dcterms:created>
  <dcterms:modified xsi:type="dcterms:W3CDTF">2022-09-22T10:29:00Z</dcterms:modified>
</cp:coreProperties>
</file>